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Urban</w:t>
            </w:r>
            <w:r>
              <w:rPr>
                <w:rFonts w:ascii="Calibri" w:hAnsi="Calibri"/>
                <w:sz w:val="20"/>
              </w:rPr>
              <w:t xml:space="preserve">, N = 94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Rural</w:t>
            </w:r>
            <w:r>
              <w:rPr>
                <w:rFonts w:ascii="Calibri" w:hAnsi="Calibri"/>
                <w:sz w:val="20"/>
              </w:rPr>
              <w:t xml:space="preserve">, N = 5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EMAVAL.- Welzel emancipative valu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 (0.51, 0.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 (0.54, 0.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portant in life: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5 (9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8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ther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very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at all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portant in life: Frien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2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ther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2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very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at all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portant in life: Leisure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2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ther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6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very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at all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portant in life: Poli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ther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4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very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6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at all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8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portant in life: Wo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5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ther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5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very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at all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portant in life: Reli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 (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ther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1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very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0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at all impor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5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(IQR); n (%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Wilcoxon rank sum test; Fisher's exact test; Pearson's Chi-squared tes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5T10:25:56Z</dcterms:created>
  <dcterms:modified xsi:type="dcterms:W3CDTF">2023-09-05T10:2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